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6A0B" w:rsidRDefault="00246A0B" w:rsidP="00E76079">
      <w:pPr>
        <w:jc w:val="center"/>
        <w:rPr>
          <w:b/>
        </w:rPr>
      </w:pPr>
    </w:p>
    <w:p w:rsidR="00C80DFA" w:rsidRDefault="00E76079" w:rsidP="00E76079">
      <w:pPr>
        <w:jc w:val="center"/>
        <w:rPr>
          <w:b/>
        </w:rPr>
      </w:pPr>
      <w:r w:rsidRPr="00E76079">
        <w:rPr>
          <w:b/>
        </w:rPr>
        <w:t>Arizona State University</w:t>
      </w:r>
    </w:p>
    <w:p w:rsidR="00E76079" w:rsidRDefault="00E76079" w:rsidP="00E76079">
      <w:pPr>
        <w:jc w:val="center"/>
        <w:rPr>
          <w:b/>
        </w:rPr>
      </w:pPr>
    </w:p>
    <w:p w:rsidR="00246A0B" w:rsidRDefault="00246A0B" w:rsidP="00E76079">
      <w:pPr>
        <w:jc w:val="center"/>
        <w:rPr>
          <w:b/>
        </w:rPr>
      </w:pPr>
    </w:p>
    <w:p w:rsidR="00246A0B" w:rsidRDefault="00246A0B" w:rsidP="00E76079">
      <w:pPr>
        <w:jc w:val="center"/>
        <w:rPr>
          <w:b/>
        </w:rPr>
      </w:pPr>
    </w:p>
    <w:p w:rsidR="00E76079" w:rsidRDefault="00E76079" w:rsidP="00E76079">
      <w:pPr>
        <w:jc w:val="center"/>
      </w:pPr>
      <w:r>
        <w:t>Name</w:t>
      </w:r>
    </w:p>
    <w:p w:rsidR="00E76079" w:rsidRDefault="00E76079" w:rsidP="00E76079">
      <w:pPr>
        <w:jc w:val="center"/>
      </w:pPr>
      <w:r>
        <w:t>Institution of Affiliation</w:t>
      </w:r>
    </w:p>
    <w:p w:rsidR="00E76079" w:rsidRDefault="00E76079" w:rsidP="00E76079">
      <w:pPr>
        <w:jc w:val="center"/>
      </w:pPr>
      <w:r>
        <w:t>Professor</w:t>
      </w:r>
    </w:p>
    <w:p w:rsidR="00E76079" w:rsidRDefault="00E76079" w:rsidP="00E76079">
      <w:pPr>
        <w:jc w:val="center"/>
      </w:pPr>
      <w:r>
        <w:t>Date</w:t>
      </w:r>
    </w:p>
    <w:p w:rsidR="00E76079" w:rsidRDefault="00E76079" w:rsidP="00E76079">
      <w:pPr>
        <w:jc w:val="center"/>
      </w:pPr>
    </w:p>
    <w:p w:rsidR="00E76079" w:rsidRDefault="00E76079" w:rsidP="00E76079">
      <w:pPr>
        <w:jc w:val="center"/>
      </w:pPr>
    </w:p>
    <w:p w:rsidR="00E76079" w:rsidRDefault="00E76079" w:rsidP="00E76079">
      <w:pPr>
        <w:jc w:val="center"/>
      </w:pPr>
    </w:p>
    <w:p w:rsidR="00E76079" w:rsidRDefault="00E76079" w:rsidP="00E76079">
      <w:pPr>
        <w:jc w:val="center"/>
      </w:pPr>
    </w:p>
    <w:p w:rsidR="00E76079" w:rsidRDefault="00E76079" w:rsidP="00E76079">
      <w:pPr>
        <w:jc w:val="center"/>
      </w:pPr>
    </w:p>
    <w:p w:rsidR="00E76079" w:rsidRDefault="00E76079" w:rsidP="00E76079">
      <w:pPr>
        <w:jc w:val="center"/>
      </w:pPr>
    </w:p>
    <w:p w:rsidR="00E76079" w:rsidRDefault="00E76079" w:rsidP="00E76079">
      <w:pPr>
        <w:jc w:val="center"/>
      </w:pPr>
    </w:p>
    <w:p w:rsidR="00E76079" w:rsidRDefault="00E76079" w:rsidP="00E76079">
      <w:pPr>
        <w:jc w:val="center"/>
      </w:pPr>
    </w:p>
    <w:p w:rsidR="00246A0B" w:rsidRDefault="00246A0B" w:rsidP="00E76079">
      <w:pPr>
        <w:jc w:val="center"/>
      </w:pPr>
    </w:p>
    <w:p w:rsidR="00E76079" w:rsidRDefault="00E76079" w:rsidP="00E76079">
      <w:pPr>
        <w:jc w:val="center"/>
        <w:rPr>
          <w:b/>
        </w:rPr>
      </w:pPr>
      <w:r w:rsidRPr="00E76079">
        <w:rPr>
          <w:b/>
        </w:rPr>
        <w:lastRenderedPageBreak/>
        <w:t>Arizona State University</w:t>
      </w:r>
    </w:p>
    <w:p w:rsidR="00E76079" w:rsidRDefault="00E76079" w:rsidP="00E76079">
      <w:pPr>
        <w:jc w:val="center"/>
        <w:rPr>
          <w:b/>
        </w:rPr>
      </w:pPr>
      <w:r>
        <w:rPr>
          <w:b/>
        </w:rPr>
        <w:t>Introduction</w:t>
      </w:r>
    </w:p>
    <w:p w:rsidR="00E76079" w:rsidRDefault="00CC0D4F" w:rsidP="00246A0B">
      <w:pPr>
        <w:ind w:left="0" w:firstLine="720"/>
      </w:pPr>
      <w:r>
        <w:t xml:space="preserve">The Arizona state university was founded in the year 1886. This was thirty years before the state of Arizona had been given independence as an individual state. The institution started with </w:t>
      </w:r>
      <w:r w:rsidR="002D2AEC">
        <w:t>a mere thirty-three students studying</w:t>
      </w:r>
      <w:r>
        <w:t xml:space="preserve"> in a four</w:t>
      </w:r>
      <w:r w:rsidR="002D2AEC">
        <w:t>-</w:t>
      </w:r>
      <w:r>
        <w:t xml:space="preserve">classroom built in </w:t>
      </w:r>
      <w:r w:rsidR="001F149F">
        <w:t>Tempe</w:t>
      </w:r>
      <w:r>
        <w:t xml:space="preserve">. It continued growing to be a </w:t>
      </w:r>
      <w:r w:rsidR="001F149F">
        <w:t>reputable</w:t>
      </w:r>
      <w:r w:rsidR="0054074B">
        <w:t xml:space="preserve"> institution of higher learning and the Arizonian community</w:t>
      </w:r>
      <w:r w:rsidR="002D2AEC">
        <w:t>,</w:t>
      </w:r>
      <w:r w:rsidR="0054074B">
        <w:t xml:space="preserve"> so it </w:t>
      </w:r>
      <w:r w:rsidR="001F149F">
        <w:t>necessary</w:t>
      </w:r>
      <w:r w:rsidR="0054074B">
        <w:t xml:space="preserve"> to change its names. Ariz</w:t>
      </w:r>
      <w:r w:rsidR="002D2AEC">
        <w:t>ona State C</w:t>
      </w:r>
      <w:r w:rsidR="0054074B">
        <w:t>oll</w:t>
      </w:r>
      <w:r w:rsidR="002D2AEC">
        <w:t>e</w:t>
      </w:r>
      <w:r w:rsidR="0054074B">
        <w:t xml:space="preserve">ge was the first name that was developed. Later in </w:t>
      </w:r>
      <w:r w:rsidR="002D2AEC">
        <w:t xml:space="preserve">the </w:t>
      </w:r>
      <w:r w:rsidR="0054074B">
        <w:t>year 1958</w:t>
      </w:r>
      <w:r w:rsidR="002D2AEC">
        <w:t>,</w:t>
      </w:r>
      <w:r w:rsidR="0054074B">
        <w:t xml:space="preserve"> the name Arizona state university was born and implemented.</w:t>
      </w:r>
    </w:p>
    <w:p w:rsidR="00D30DA4" w:rsidRPr="00D30DA4" w:rsidRDefault="00D30DA4" w:rsidP="00D30DA4">
      <w:pPr>
        <w:jc w:val="center"/>
        <w:rPr>
          <w:b/>
        </w:rPr>
      </w:pPr>
      <w:r w:rsidRPr="00D30DA4">
        <w:rPr>
          <w:b/>
        </w:rPr>
        <w:t>Organization and Founding</w:t>
      </w:r>
    </w:p>
    <w:p w:rsidR="008A49AA" w:rsidRDefault="008A49AA" w:rsidP="00246A0B">
      <w:pPr>
        <w:ind w:left="0" w:firstLine="720"/>
      </w:pPr>
      <w:r>
        <w:t xml:space="preserve">Arizona state university, also known as ASU, is a large public </w:t>
      </w:r>
      <w:r w:rsidR="002D2AEC">
        <w:t>u</w:t>
      </w:r>
      <w:r>
        <w:t xml:space="preserve">niversity located in Arizona. </w:t>
      </w:r>
      <w:r w:rsidR="002D2AEC">
        <w:t>Since the nineteenth century, the university has been in existence</w:t>
      </w:r>
      <w:r w:rsidR="001F149F">
        <w:t xml:space="preserve"> (</w:t>
      </w:r>
      <w:r w:rsidR="001F149F" w:rsidRPr="00A90D7B">
        <w:rPr>
          <w:rStyle w:val="textlayer--absolute"/>
          <w:rFonts w:cs="Times New Roman"/>
          <w:szCs w:val="24"/>
          <w:shd w:val="clear" w:color="auto" w:fill="F2F2F2"/>
        </w:rPr>
        <w:t>Denhardt</w:t>
      </w:r>
      <w:r w:rsidR="001F149F">
        <w:rPr>
          <w:rStyle w:val="textlayer--absolute"/>
          <w:rFonts w:cs="Times New Roman"/>
          <w:szCs w:val="24"/>
          <w:shd w:val="clear" w:color="auto" w:fill="F2F2F2"/>
        </w:rPr>
        <w:t xml:space="preserve"> et al</w:t>
      </w:r>
      <w:r w:rsidR="002D2AEC">
        <w:rPr>
          <w:rStyle w:val="textlayer--absolute"/>
          <w:rFonts w:cs="Times New Roman"/>
          <w:szCs w:val="24"/>
          <w:shd w:val="clear" w:color="auto" w:fill="F2F2F2"/>
        </w:rPr>
        <w:t>.</w:t>
      </w:r>
      <w:r w:rsidR="001F149F">
        <w:rPr>
          <w:rStyle w:val="textlayer--absolute"/>
          <w:rFonts w:cs="Times New Roman"/>
          <w:szCs w:val="24"/>
          <w:shd w:val="clear" w:color="auto" w:fill="F2F2F2"/>
        </w:rPr>
        <w:t>, 2019)</w:t>
      </w:r>
      <w:r>
        <w:t xml:space="preserve">. However, the institution has </w:t>
      </w:r>
      <w:r w:rsidR="001F149F">
        <w:t>gone</w:t>
      </w:r>
      <w:r>
        <w:t xml:space="preserve"> through various presidents who unfortunately have not fully exploited </w:t>
      </w:r>
      <w:r w:rsidR="002D2AEC">
        <w:t>its potential and resourc</w:t>
      </w:r>
      <w:r w:rsidR="001F149F">
        <w:t>es</w:t>
      </w:r>
      <w:r>
        <w:t xml:space="preserve">. The appointment of president Lattie Coor was the begging of a new era </w:t>
      </w:r>
      <w:r w:rsidR="002D2AEC">
        <w:t>at</w:t>
      </w:r>
      <w:r>
        <w:t xml:space="preserve"> the</w:t>
      </w:r>
      <w:r w:rsidR="00414F10">
        <w:t xml:space="preserve"> University of Arizona.</w:t>
      </w:r>
      <w:r w:rsidR="00BA2F98">
        <w:t xml:space="preserve"> He came up with brilliant ideas of </w:t>
      </w:r>
      <w:r w:rsidR="002D2AEC">
        <w:t>transforming</w:t>
      </w:r>
      <w:r w:rsidR="00BA2F98">
        <w:t xml:space="preserve"> the institution to be a credible and reputable one.</w:t>
      </w:r>
    </w:p>
    <w:p w:rsidR="00D30DA4" w:rsidRPr="00D30DA4" w:rsidRDefault="00D30DA4" w:rsidP="00D30DA4">
      <w:pPr>
        <w:jc w:val="center"/>
        <w:rPr>
          <w:b/>
        </w:rPr>
      </w:pPr>
      <w:r w:rsidRPr="00D30DA4">
        <w:rPr>
          <w:b/>
        </w:rPr>
        <w:t>The Four Pillars of Arizona State University</w:t>
      </w:r>
    </w:p>
    <w:p w:rsidR="00BA2F98" w:rsidRDefault="00BA2F98" w:rsidP="00246A0B">
      <w:pPr>
        <w:ind w:left="0" w:firstLine="720"/>
      </w:pPr>
      <w:r>
        <w:t>President</w:t>
      </w:r>
      <w:r w:rsidR="001F149F">
        <w:t xml:space="preserve"> </w:t>
      </w:r>
      <w:proofErr w:type="spellStart"/>
      <w:r w:rsidR="001F149F">
        <w:t>C</w:t>
      </w:r>
      <w:r>
        <w:t>oor</w:t>
      </w:r>
      <w:proofErr w:type="spellEnd"/>
      <w:r>
        <w:t xml:space="preserve"> took office in the year 1990 with a very </w:t>
      </w:r>
      <w:r w:rsidR="002D2AEC">
        <w:t>good</w:t>
      </w:r>
      <w:r>
        <w:t xml:space="preserve"> </w:t>
      </w:r>
      <w:r w:rsidR="002D2AEC">
        <w:t>plan</w:t>
      </w:r>
      <w:r>
        <w:t xml:space="preserve">. He read out a very </w:t>
      </w:r>
      <w:r w:rsidR="001F149F">
        <w:t>heartwarming</w:t>
      </w:r>
      <w:r>
        <w:t xml:space="preserve"> speech during his inaugural ceremony that </w:t>
      </w:r>
      <w:r w:rsidR="002D2AEC">
        <w:t>various vital stakeholders attended</w:t>
      </w:r>
      <w:r w:rsidR="00436A16">
        <w:t xml:space="preserve">. The speech generally </w:t>
      </w:r>
      <w:r w:rsidR="002D2AEC">
        <w:t>talked about the four pillars</w:t>
      </w:r>
      <w:r w:rsidR="00436A16">
        <w:t xml:space="preserve"> he was going to focus on when he was in office. The first one was on undergraduate education. Mr. Coor insisted that he was going to put up reforms that look in undergraduate education. The issue of late graduation, productions of half-baked </w:t>
      </w:r>
      <w:r w:rsidR="001F149F">
        <w:t>graduates</w:t>
      </w:r>
      <w:r w:rsidR="00436A16">
        <w:t xml:space="preserve"> was becoming a very dire issue in the institution.</w:t>
      </w:r>
    </w:p>
    <w:p w:rsidR="00436A16" w:rsidRDefault="00436A16" w:rsidP="00246A0B">
      <w:pPr>
        <w:ind w:left="0" w:firstLine="720"/>
      </w:pPr>
      <w:r>
        <w:lastRenderedPageBreak/>
        <w:t xml:space="preserve">Mr. Coor talked about the issue of research in the institution. He stated in his speech that he was quite passionate about the issue of doing quality research. This </w:t>
      </w:r>
      <w:r w:rsidR="00F66EE6">
        <w:t xml:space="preserve">applies </w:t>
      </w:r>
      <w:r w:rsidR="002D2AEC">
        <w:t>to</w:t>
      </w:r>
      <w:r w:rsidR="00F66EE6">
        <w:t xml:space="preserve"> the technical faculties</w:t>
      </w:r>
      <w:r w:rsidR="002D2AEC">
        <w:t>,</w:t>
      </w:r>
      <w:r w:rsidR="00F66EE6">
        <w:t xml:space="preserve"> and he </w:t>
      </w:r>
      <w:r w:rsidR="001F149F">
        <w:t>envisioned</w:t>
      </w:r>
      <w:r w:rsidR="00F66EE6">
        <w:t xml:space="preserve"> that he would like to see an institution that is practically oriented while learning. The other issue that stood out in his great speech was cultural diversity. He appreciated that he was taking office during a </w:t>
      </w:r>
      <w:r w:rsidR="002D2AEC">
        <w:t>special</w:t>
      </w:r>
      <w:r w:rsidR="00F66EE6">
        <w:t xml:space="preserve"> time in the United States. He</w:t>
      </w:r>
      <w:r w:rsidR="002D2AEC">
        <w:t>, therefore,</w:t>
      </w:r>
      <w:r w:rsidR="00F66EE6">
        <w:t xml:space="preserve"> wanted to create a very friendly environment where students can partake </w:t>
      </w:r>
      <w:r w:rsidR="002D2AEC">
        <w:t xml:space="preserve">in </w:t>
      </w:r>
      <w:r w:rsidR="001F149F">
        <w:t>their</w:t>
      </w:r>
      <w:r w:rsidR="00F66EE6">
        <w:t xml:space="preserve"> studies without </w:t>
      </w:r>
      <w:r w:rsidR="002D2AEC">
        <w:t xml:space="preserve">the </w:t>
      </w:r>
      <w:r w:rsidR="00F66EE6">
        <w:t>issue of race or religion.</w:t>
      </w:r>
    </w:p>
    <w:p w:rsidR="00F66EE6" w:rsidRDefault="00F66EE6" w:rsidP="00246A0B">
      <w:pPr>
        <w:ind w:left="0" w:firstLine="720"/>
      </w:pPr>
      <w:r>
        <w:t xml:space="preserve">President </w:t>
      </w:r>
      <w:proofErr w:type="spellStart"/>
      <w:r>
        <w:t>Coor</w:t>
      </w:r>
      <w:proofErr w:type="spellEnd"/>
      <w:r>
        <w:t xml:space="preserve"> was interested in boosting the economic development of the university. He was quite passionate </w:t>
      </w:r>
      <w:r w:rsidR="002D2AEC">
        <w:t>about</w:t>
      </w:r>
      <w:r>
        <w:t xml:space="preserve"> people being economically empowered</w:t>
      </w:r>
      <w:r w:rsidR="002D2AEC">
        <w:t>;</w:t>
      </w:r>
      <w:r>
        <w:t xml:space="preserve"> thus</w:t>
      </w:r>
      <w:r w:rsidR="002D2AEC">
        <w:t>,</w:t>
      </w:r>
      <w:r>
        <w:t xml:space="preserve"> he proposed various en</w:t>
      </w:r>
      <w:r w:rsidR="00792B33">
        <w:t xml:space="preserve">terprenual activities that would </w:t>
      </w:r>
      <w:r w:rsidR="002D2AEC">
        <w:t>empower the students and</w:t>
      </w:r>
      <w:r w:rsidR="00792B33">
        <w:t xml:space="preserve"> the university staff in general</w:t>
      </w:r>
      <w:r w:rsidR="001F149F">
        <w:t xml:space="preserve"> (</w:t>
      </w:r>
      <w:r w:rsidR="001F149F">
        <w:rPr>
          <w:rStyle w:val="textlayer--absolute"/>
          <w:rFonts w:cs="Times New Roman"/>
          <w:szCs w:val="24"/>
          <w:shd w:val="clear" w:color="auto" w:fill="F2F2F2"/>
        </w:rPr>
        <w:t xml:space="preserve">Arizona State University, </w:t>
      </w:r>
      <w:r w:rsidR="001F149F" w:rsidRPr="00A90D7B">
        <w:rPr>
          <w:rStyle w:val="textlayer--absolute"/>
          <w:rFonts w:cs="Times New Roman"/>
          <w:szCs w:val="24"/>
          <w:shd w:val="clear" w:color="auto" w:fill="F2F2F2"/>
        </w:rPr>
        <w:t>2020).</w:t>
      </w:r>
      <w:r w:rsidR="00896A80">
        <w:t xml:space="preserve"> The speech was qui</w:t>
      </w:r>
      <w:r w:rsidR="002D2AEC">
        <w:t>te</w:t>
      </w:r>
      <w:r w:rsidR="00896A80">
        <w:t xml:space="preserve"> moving</w:t>
      </w:r>
      <w:r w:rsidR="002D2AEC">
        <w:t>,</w:t>
      </w:r>
      <w:r w:rsidR="00896A80">
        <w:t xml:space="preserve"> and various stakeholders state that </w:t>
      </w:r>
      <w:r w:rsidR="002D2AEC">
        <w:t>a standing ovation was granted to him upon finishing reading the speech</w:t>
      </w:r>
      <w:r w:rsidR="00896A80">
        <w:t xml:space="preserve">. True to his word were actions that later followed under the leadership of </w:t>
      </w:r>
      <w:r w:rsidR="001F149F">
        <w:t>Mr. Coor</w:t>
      </w:r>
      <w:r w:rsidR="00896A80">
        <w:t>.</w:t>
      </w:r>
    </w:p>
    <w:p w:rsidR="00D30DA4" w:rsidRPr="00D30DA4" w:rsidRDefault="00D30DA4" w:rsidP="00D30DA4">
      <w:pPr>
        <w:jc w:val="center"/>
        <w:rPr>
          <w:b/>
        </w:rPr>
      </w:pPr>
      <w:r w:rsidRPr="00D30DA4">
        <w:rPr>
          <w:b/>
        </w:rPr>
        <w:t>The Key Achievements of Arizona State University</w:t>
      </w:r>
    </w:p>
    <w:p w:rsidR="00896A80" w:rsidRDefault="00896A80" w:rsidP="00246A0B">
      <w:pPr>
        <w:ind w:left="0" w:firstLine="720"/>
      </w:pPr>
      <w:r>
        <w:t>Arizona State University received a commendation f</w:t>
      </w:r>
      <w:r w:rsidR="00A33E26">
        <w:t xml:space="preserve">rom the Carnegie Foundation for </w:t>
      </w:r>
      <w:r w:rsidR="002D2AEC">
        <w:t xml:space="preserve">the </w:t>
      </w:r>
      <w:r w:rsidR="00A33E26">
        <w:t xml:space="preserve">advancement of teaching. This </w:t>
      </w:r>
      <w:r w:rsidR="002D2AEC">
        <w:t>w</w:t>
      </w:r>
      <w:r w:rsidR="00A33E26">
        <w:t>as actually under the leadership of President Coor</w:t>
      </w:r>
      <w:r w:rsidR="002D2AEC">
        <w:t>,</w:t>
      </w:r>
      <w:r w:rsidR="00A33E26">
        <w:t xml:space="preserve"> whose reforms worked. Moreover, the university was named as the leading university in research work studies in the Unite</w:t>
      </w:r>
      <w:r w:rsidR="002D2AEC">
        <w:t>d</w:t>
      </w:r>
      <w:r w:rsidR="00A33E26">
        <w:t xml:space="preserve"> States in the nineties which was a great achievement </w:t>
      </w:r>
      <w:r w:rsidR="001F149F">
        <w:t>in</w:t>
      </w:r>
      <w:r w:rsidR="00F53F31">
        <w:t xml:space="preserve"> general. The university</w:t>
      </w:r>
      <w:r w:rsidR="002D2AEC">
        <w:t>,</w:t>
      </w:r>
      <w:r w:rsidR="00F53F31">
        <w:t xml:space="preserve"> during the same </w:t>
      </w:r>
      <w:r w:rsidR="001F149F">
        <w:t>tenor</w:t>
      </w:r>
      <w:r w:rsidR="002D2AEC">
        <w:t>,</w:t>
      </w:r>
      <w:r w:rsidR="00F53F31">
        <w:t xml:space="preserve"> introduced the tuition classes. This w</w:t>
      </w:r>
      <w:r w:rsidR="002D2AEC">
        <w:t>as</w:t>
      </w:r>
      <w:r w:rsidR="00F53F31">
        <w:t xml:space="preserve"> quite beneficial</w:t>
      </w:r>
      <w:r w:rsidR="002D2AEC">
        <w:t>,</w:t>
      </w:r>
      <w:r w:rsidR="00F53F31">
        <w:t xml:space="preserve"> especially </w:t>
      </w:r>
      <w:r w:rsidR="002D2AEC">
        <w:t xml:space="preserve">for </w:t>
      </w:r>
      <w:r w:rsidR="00F53F31">
        <w:t xml:space="preserve">the undergraduate students. The </w:t>
      </w:r>
      <w:r w:rsidR="001F149F">
        <w:t>programmer</w:t>
      </w:r>
      <w:r w:rsidR="00F53F31">
        <w:t xml:space="preserve"> helped them cover their units amicably and do more research and </w:t>
      </w:r>
      <w:r w:rsidR="001F149F">
        <w:t>practical’s</w:t>
      </w:r>
      <w:r w:rsidR="00F53F31">
        <w:t xml:space="preserve"> for the technical courses.</w:t>
      </w:r>
    </w:p>
    <w:p w:rsidR="00D30DA4" w:rsidRPr="00D30DA4" w:rsidRDefault="00D30DA4" w:rsidP="00D30DA4">
      <w:pPr>
        <w:jc w:val="center"/>
        <w:rPr>
          <w:b/>
        </w:rPr>
      </w:pPr>
      <w:r w:rsidRPr="00D30DA4">
        <w:rPr>
          <w:b/>
        </w:rPr>
        <w:t>Tuition and Financial Aids</w:t>
      </w:r>
    </w:p>
    <w:p w:rsidR="001953F2" w:rsidRDefault="001953F2" w:rsidP="00246A0B">
      <w:pPr>
        <w:ind w:left="0" w:firstLine="720"/>
      </w:pPr>
      <w:r>
        <w:lastRenderedPageBreak/>
        <w:t xml:space="preserve">Financial challenges </w:t>
      </w:r>
      <w:r w:rsidR="001F149F">
        <w:t>are</w:t>
      </w:r>
      <w:r>
        <w:t xml:space="preserve"> a normal thing in any social organization. Different individuals undergo various difficulties</w:t>
      </w:r>
      <w:r w:rsidR="002D2AEC">
        <w:t>,</w:t>
      </w:r>
      <w:r>
        <w:t xml:space="preserve"> especially when it comes to payment of </w:t>
      </w:r>
      <w:r w:rsidR="002D2AEC">
        <w:t xml:space="preserve">a </w:t>
      </w:r>
      <w:r>
        <w:t xml:space="preserve">fee in the various institution of higher learning. President. Coor was very intelligent and </w:t>
      </w:r>
      <w:r w:rsidR="002D2AEC">
        <w:t>came up with various ideas of how to deal with</w:t>
      </w:r>
      <w:r>
        <w:t xml:space="preserve"> finances. The student organization was very vocal</w:t>
      </w:r>
      <w:r w:rsidR="002D2AEC">
        <w:t>. T</w:t>
      </w:r>
      <w:r>
        <w:t xml:space="preserve">hus he used the channel and lobbied the </w:t>
      </w:r>
      <w:r w:rsidR="001F149F">
        <w:t>fraternity</w:t>
      </w:r>
      <w:r>
        <w:t xml:space="preserve"> to contribute </w:t>
      </w:r>
      <w:r w:rsidR="001F149F">
        <w:t>monthly</w:t>
      </w:r>
      <w:r>
        <w:t xml:space="preserve"> towards the needy students. The money collected would be directly channeled to the various groups the needed urgent financial help.</w:t>
      </w:r>
    </w:p>
    <w:p w:rsidR="00C57D5C" w:rsidRDefault="001953F2" w:rsidP="00246A0B">
      <w:pPr>
        <w:ind w:left="0" w:firstLine="720"/>
      </w:pPr>
      <w:r>
        <w:t xml:space="preserve">The Arizona board of </w:t>
      </w:r>
      <w:bookmarkStart w:id="0" w:name="_GoBack"/>
      <w:bookmarkEnd w:id="0"/>
      <w:r w:rsidR="002770A2">
        <w:t>regents (</w:t>
      </w:r>
      <w:r>
        <w:t xml:space="preserve">ABOR) created a search committee to hire a new president for Arizona State </w:t>
      </w:r>
      <w:proofErr w:type="gramStart"/>
      <w:r>
        <w:t>University(</w:t>
      </w:r>
      <w:proofErr w:type="gramEnd"/>
      <w:r>
        <w:t>ASU) in 2002.</w:t>
      </w:r>
      <w:r w:rsidR="00C57D5C">
        <w:t xml:space="preserve"> ABOR meeting minutes describe </w:t>
      </w:r>
      <w:r w:rsidR="001F149F">
        <w:t>“the</w:t>
      </w:r>
      <w:r w:rsidR="00C57D5C">
        <w:t xml:space="preserve"> presidential search </w:t>
      </w:r>
      <w:r w:rsidR="002D2AEC">
        <w:t>c</w:t>
      </w:r>
      <w:r w:rsidR="00C57D5C">
        <w:t xml:space="preserve">ommittee, composed of 35 very dedicated people who spent many hours reviewing material and giving of their time and talent to make the </w:t>
      </w:r>
      <w:r w:rsidR="001F149F">
        <w:t>search process</w:t>
      </w:r>
      <w:r w:rsidR="00C57D5C">
        <w:t xml:space="preserve"> </w:t>
      </w:r>
      <w:r w:rsidR="001F149F">
        <w:t>work” (</w:t>
      </w:r>
      <w:r w:rsidR="00C57D5C">
        <w:t>AZ Board of Regents, 2002)</w:t>
      </w:r>
      <w:r w:rsidR="002D2AEC">
        <w:t>. T</w:t>
      </w:r>
      <w:r w:rsidR="00C57D5C">
        <w:t xml:space="preserve">he issue was </w:t>
      </w:r>
      <w:r w:rsidR="002D2AEC">
        <w:t>that succession was indeed a very important matter, and the university's stakeholders had to sit and choose an amicable person that could follow his predecessor's steps</w:t>
      </w:r>
      <w:r w:rsidR="00C57D5C">
        <w:t>.</w:t>
      </w:r>
    </w:p>
    <w:p w:rsidR="00D30DA4" w:rsidRPr="00D30DA4" w:rsidRDefault="00D30DA4" w:rsidP="00D30DA4">
      <w:pPr>
        <w:jc w:val="center"/>
        <w:rPr>
          <w:b/>
        </w:rPr>
      </w:pPr>
      <w:r w:rsidRPr="00D30DA4">
        <w:rPr>
          <w:b/>
        </w:rPr>
        <w:t>Conclusion</w:t>
      </w:r>
    </w:p>
    <w:p w:rsidR="00246A0B" w:rsidRDefault="00C57D5C" w:rsidP="00246A0B">
      <w:pPr>
        <w:ind w:left="0" w:firstLine="720"/>
      </w:pPr>
      <w:r>
        <w:t>The university board finally c</w:t>
      </w:r>
      <w:r w:rsidR="002D2AEC">
        <w:t>oncluded</w:t>
      </w:r>
      <w:r>
        <w:t xml:space="preserve"> the successor of their president. “Upon motion of Regent Ulrich, seconded by Regent Hers</w:t>
      </w:r>
      <w:r w:rsidR="002D2AEC">
        <w:t>h</w:t>
      </w:r>
      <w:r>
        <w:t xml:space="preserve">am authorized the </w:t>
      </w:r>
      <w:r w:rsidR="001F149F">
        <w:t>appointment</w:t>
      </w:r>
      <w:r>
        <w:t xml:space="preserve"> of Dr. </w:t>
      </w:r>
      <w:r w:rsidR="001F149F">
        <w:t>Michael</w:t>
      </w:r>
      <w:r>
        <w:t xml:space="preserve"> M. Crow as the president of Arizona </w:t>
      </w:r>
      <w:r w:rsidR="002D2AEC">
        <w:t>S</w:t>
      </w:r>
      <w:r>
        <w:t>tate University and voted unanimously to offer him a multiple</w:t>
      </w:r>
      <w:r w:rsidR="002D2AEC">
        <w:t>-</w:t>
      </w:r>
      <w:r>
        <w:t xml:space="preserve">year employment </w:t>
      </w:r>
      <w:r w:rsidR="001F149F">
        <w:t>contract” he was</w:t>
      </w:r>
      <w:r>
        <w:t xml:space="preserve"> the most suitable candidate for the job thus</w:t>
      </w:r>
      <w:r w:rsidR="002D2AEC">
        <w:t>,</w:t>
      </w:r>
      <w:r>
        <w:t xml:space="preserve"> the board did not </w:t>
      </w:r>
      <w:r w:rsidR="004B5A85">
        <w:t>hesitate to hire him.</w:t>
      </w:r>
      <w:r w:rsidR="002D2AEC">
        <w:t xml:space="preserve"> </w:t>
      </w:r>
      <w:r w:rsidR="004B5A85">
        <w:t xml:space="preserve">Arizona State University was indeed at its best during the time of president </w:t>
      </w:r>
      <w:r w:rsidR="001F149F">
        <w:t>Coro</w:t>
      </w:r>
      <w:r w:rsidR="004B5A85">
        <w:t>. He left a legacy that</w:t>
      </w:r>
      <w:r w:rsidR="002D2AEC">
        <w:t>,</w:t>
      </w:r>
      <w:r w:rsidR="004B5A85">
        <w:t xml:space="preserve"> indeed that was to be admire</w:t>
      </w:r>
      <w:r w:rsidR="002D2AEC">
        <w:t>d</w:t>
      </w:r>
      <w:r w:rsidR="004B5A85">
        <w:t xml:space="preserve"> for generations and years to come. His good works will forever be remembered</w:t>
      </w:r>
      <w:r w:rsidR="001F149F">
        <w:t xml:space="preserve"> by not only the students but also the working staff.</w:t>
      </w:r>
    </w:p>
    <w:p w:rsidR="004B5A85" w:rsidRPr="00246A0B" w:rsidRDefault="001F149F" w:rsidP="00246A0B">
      <w:pPr>
        <w:jc w:val="center"/>
      </w:pPr>
      <w:r w:rsidRPr="001F149F">
        <w:rPr>
          <w:b/>
        </w:rPr>
        <w:lastRenderedPageBreak/>
        <w:t>References</w:t>
      </w:r>
    </w:p>
    <w:p w:rsidR="001F149F" w:rsidRPr="00A90D7B" w:rsidRDefault="001F149F" w:rsidP="001F149F">
      <w:pPr>
        <w:rPr>
          <w:rStyle w:val="textlayer--absolute"/>
          <w:rFonts w:cs="Times New Roman"/>
          <w:szCs w:val="24"/>
          <w:shd w:val="clear" w:color="auto" w:fill="F2F2F2"/>
        </w:rPr>
      </w:pPr>
      <w:r w:rsidRPr="00A90D7B">
        <w:rPr>
          <w:rStyle w:val="textlayer--absolute"/>
          <w:rFonts w:cs="Times New Roman"/>
          <w:szCs w:val="24"/>
          <w:shd w:val="clear" w:color="auto" w:fill="F2F2F2"/>
        </w:rPr>
        <w:t xml:space="preserve">Arizona Board of Regents. (2002, February). 2002-02-Approve-Board-Meeting-Minutes.Retrieved from </w:t>
      </w:r>
      <w:hyperlink r:id="rId7" w:history="1">
        <w:r w:rsidRPr="00A90D7B">
          <w:rPr>
            <w:rStyle w:val="Hyperlink"/>
            <w:rFonts w:cs="Times New Roman"/>
            <w:szCs w:val="24"/>
            <w:shd w:val="clear" w:color="auto" w:fill="F2F2F2"/>
          </w:rPr>
          <w:t>https://public.azregents.edu/Board/2002-02-Approved-Board-MeetingMinutes.pdf</w:t>
        </w:r>
      </w:hyperlink>
    </w:p>
    <w:p w:rsidR="001F149F" w:rsidRPr="00A90D7B" w:rsidRDefault="001F149F" w:rsidP="001F149F">
      <w:pPr>
        <w:rPr>
          <w:rStyle w:val="textlayer--absolute"/>
          <w:rFonts w:cs="Times New Roman"/>
          <w:szCs w:val="24"/>
          <w:shd w:val="clear" w:color="auto" w:fill="F2F2F2"/>
        </w:rPr>
      </w:pPr>
      <w:r w:rsidRPr="00A90D7B">
        <w:rPr>
          <w:rStyle w:val="textlayer--absolute"/>
          <w:rFonts w:cs="Times New Roman"/>
          <w:szCs w:val="24"/>
          <w:shd w:val="clear" w:color="auto" w:fill="F2F2F2"/>
        </w:rPr>
        <w:t xml:space="preserve">Arizona Board of Regents. (2002, March). 2002-03-29-Approved-Special-Board Meeting-Minutes. Retrieved from https://public.azregents.edu/Shared Documents/2002-03-29-Approved-Special-Board Meeting-Minutes.pdf </w:t>
      </w:r>
    </w:p>
    <w:p w:rsidR="001F149F" w:rsidRPr="00A90D7B" w:rsidRDefault="001F149F" w:rsidP="001F149F">
      <w:pPr>
        <w:rPr>
          <w:rStyle w:val="textlayer--absolute"/>
          <w:rFonts w:cs="Times New Roman"/>
          <w:szCs w:val="24"/>
          <w:shd w:val="clear" w:color="auto" w:fill="F2F2F2"/>
        </w:rPr>
      </w:pPr>
      <w:r w:rsidRPr="00A90D7B">
        <w:rPr>
          <w:rStyle w:val="textlayer--absolute"/>
          <w:rFonts w:cs="Times New Roman"/>
          <w:szCs w:val="24"/>
          <w:shd w:val="clear" w:color="auto" w:fill="F2F2F2"/>
        </w:rPr>
        <w:t xml:space="preserve">Arizona State University. (2020). Past Presidents. Retrieved from </w:t>
      </w:r>
      <w:hyperlink r:id="rId8" w:history="1">
        <w:r w:rsidRPr="00A90D7B">
          <w:rPr>
            <w:rStyle w:val="Hyperlink"/>
            <w:rFonts w:cs="Times New Roman"/>
            <w:szCs w:val="24"/>
            <w:shd w:val="clear" w:color="auto" w:fill="F2F2F2"/>
          </w:rPr>
          <w:t>https://president.asu.edu/the-office/past-presidents/lattie-f-coor</w:t>
        </w:r>
      </w:hyperlink>
    </w:p>
    <w:p w:rsidR="001F149F" w:rsidRPr="00A90D7B" w:rsidRDefault="001F149F" w:rsidP="001F149F">
      <w:pPr>
        <w:rPr>
          <w:rStyle w:val="textlayer--absolute"/>
          <w:rFonts w:cs="Times New Roman"/>
          <w:szCs w:val="24"/>
          <w:shd w:val="clear" w:color="auto" w:fill="F2F2F2"/>
        </w:rPr>
      </w:pPr>
      <w:r w:rsidRPr="00A90D7B">
        <w:rPr>
          <w:rStyle w:val="textlayer--absolute"/>
          <w:rFonts w:cs="Times New Roman"/>
          <w:szCs w:val="24"/>
          <w:shd w:val="clear" w:color="auto" w:fill="F2F2F2"/>
        </w:rPr>
        <w:t xml:space="preserve">Arizona State University. (2020). University History and Milestones. Retrieved from </w:t>
      </w:r>
      <w:hyperlink r:id="rId9" w:history="1">
        <w:r w:rsidRPr="00A90D7B">
          <w:rPr>
            <w:rStyle w:val="Hyperlink"/>
            <w:rFonts w:cs="Times New Roman"/>
            <w:szCs w:val="24"/>
            <w:shd w:val="clear" w:color="auto" w:fill="F2F2F2"/>
          </w:rPr>
          <w:t>https://www.asu.edu/about/university-history-and-milestones</w:t>
        </w:r>
      </w:hyperlink>
      <w:r w:rsidRPr="00A90D7B">
        <w:rPr>
          <w:rStyle w:val="textlayer--absolute"/>
          <w:rFonts w:cs="Times New Roman"/>
          <w:szCs w:val="24"/>
          <w:shd w:val="clear" w:color="auto" w:fill="F2F2F2"/>
        </w:rPr>
        <w:t xml:space="preserve"> </w:t>
      </w:r>
    </w:p>
    <w:p w:rsidR="001F149F" w:rsidRPr="00A90D7B" w:rsidRDefault="001F149F" w:rsidP="001F149F">
      <w:pPr>
        <w:rPr>
          <w:rFonts w:cs="Times New Roman"/>
          <w:szCs w:val="24"/>
        </w:rPr>
      </w:pPr>
      <w:r w:rsidRPr="00A90D7B">
        <w:rPr>
          <w:rStyle w:val="textlayer--absolute"/>
          <w:rFonts w:cs="Times New Roman"/>
          <w:szCs w:val="24"/>
          <w:shd w:val="clear" w:color="auto" w:fill="F2F2F2"/>
        </w:rPr>
        <w:t xml:space="preserve">Denhardt, R.B., Denhardt, J.V., Aristigueta, M.P, &amp; Rawlings, K.C. (2019). </w:t>
      </w:r>
      <w:r w:rsidRPr="00A90D7B">
        <w:rPr>
          <w:rStyle w:val="textlayer--absolute"/>
          <w:rFonts w:cs="Times New Roman"/>
          <w:i/>
          <w:szCs w:val="24"/>
          <w:shd w:val="clear" w:color="auto" w:fill="F2F2F2"/>
        </w:rPr>
        <w:t>Managing Human Behavior in Public and Nonprofit Organizations (5th ed)</w:t>
      </w:r>
      <w:r w:rsidRPr="00A90D7B">
        <w:rPr>
          <w:rStyle w:val="textlayer--absolute"/>
          <w:rFonts w:cs="Times New Roman"/>
          <w:szCs w:val="24"/>
          <w:shd w:val="clear" w:color="auto" w:fill="F2F2F2"/>
        </w:rPr>
        <w:t>. Thousand Oaks, California: SAGE Publications, Inc.</w:t>
      </w:r>
    </w:p>
    <w:p w:rsidR="001F149F" w:rsidRPr="001F149F" w:rsidRDefault="001F149F" w:rsidP="001F149F"/>
    <w:p w:rsidR="00F53F31" w:rsidRPr="004B5A85" w:rsidRDefault="00F53F31" w:rsidP="004B5A85"/>
    <w:p w:rsidR="00C57D5C" w:rsidRPr="00C57D5C" w:rsidRDefault="00C57D5C" w:rsidP="00C57D5C">
      <w:r>
        <w:tab/>
      </w:r>
      <w:r w:rsidR="009F643F">
        <w:t xml:space="preserve"> </w:t>
      </w:r>
    </w:p>
    <w:p w:rsidR="00C57D5C" w:rsidRDefault="00C57D5C" w:rsidP="008A49AA"/>
    <w:p w:rsidR="00E76079" w:rsidRPr="00E76079" w:rsidRDefault="00F53F31" w:rsidP="001F149F">
      <w:pPr>
        <w:ind w:left="0" w:firstLine="0"/>
      </w:pPr>
      <w:r>
        <w:tab/>
      </w:r>
      <w:r>
        <w:tab/>
      </w:r>
    </w:p>
    <w:sectPr w:rsidR="00E76079" w:rsidRPr="00E7607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766AF" w:rsidRDefault="00B766AF" w:rsidP="001F149F">
      <w:pPr>
        <w:spacing w:after="0" w:line="240" w:lineRule="auto"/>
      </w:pPr>
      <w:r>
        <w:separator/>
      </w:r>
    </w:p>
  </w:endnote>
  <w:endnote w:type="continuationSeparator" w:id="0">
    <w:p w:rsidR="00B766AF" w:rsidRDefault="00B766AF" w:rsidP="001F1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766AF" w:rsidRDefault="00B766AF" w:rsidP="001F149F">
      <w:pPr>
        <w:spacing w:after="0" w:line="240" w:lineRule="auto"/>
      </w:pPr>
      <w:r>
        <w:separator/>
      </w:r>
    </w:p>
  </w:footnote>
  <w:footnote w:type="continuationSeparator" w:id="0">
    <w:p w:rsidR="00B766AF" w:rsidRDefault="00B766AF" w:rsidP="001F14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6665927"/>
      <w:docPartObj>
        <w:docPartGallery w:val="Page Numbers (Top of Page)"/>
        <w:docPartUnique/>
      </w:docPartObj>
    </w:sdtPr>
    <w:sdtEndPr>
      <w:rPr>
        <w:noProof/>
      </w:rPr>
    </w:sdtEndPr>
    <w:sdtContent>
      <w:p w:rsidR="001F149F" w:rsidRDefault="001F149F">
        <w:pPr>
          <w:pStyle w:val="Header"/>
          <w:jc w:val="right"/>
        </w:pPr>
        <w:r>
          <w:fldChar w:fldCharType="begin"/>
        </w:r>
        <w:r>
          <w:instrText xml:space="preserve"> PAGE   \* MERGEFORMAT </w:instrText>
        </w:r>
        <w:r>
          <w:fldChar w:fldCharType="separate"/>
        </w:r>
        <w:r w:rsidR="002770A2">
          <w:rPr>
            <w:noProof/>
          </w:rPr>
          <w:t>4</w:t>
        </w:r>
        <w:r>
          <w:rPr>
            <w:noProof/>
          </w:rPr>
          <w:fldChar w:fldCharType="end"/>
        </w:r>
      </w:p>
    </w:sdtContent>
  </w:sdt>
  <w:p w:rsidR="001F149F" w:rsidRDefault="001F149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SxNDI2NbGwsLQ0NbZQ0lEKTi0uzszPAykwqgUA2w4ncCwAAAA="/>
  </w:docVars>
  <w:rsids>
    <w:rsidRoot w:val="00FB1A9E"/>
    <w:rsid w:val="00187B5B"/>
    <w:rsid w:val="001953F2"/>
    <w:rsid w:val="001F149F"/>
    <w:rsid w:val="00243607"/>
    <w:rsid w:val="00246A0B"/>
    <w:rsid w:val="002479BD"/>
    <w:rsid w:val="002770A2"/>
    <w:rsid w:val="002D2AEC"/>
    <w:rsid w:val="00414F10"/>
    <w:rsid w:val="00436A16"/>
    <w:rsid w:val="004B5A85"/>
    <w:rsid w:val="0054074B"/>
    <w:rsid w:val="00746FA1"/>
    <w:rsid w:val="00792B33"/>
    <w:rsid w:val="007E448E"/>
    <w:rsid w:val="00896A80"/>
    <w:rsid w:val="008A49AA"/>
    <w:rsid w:val="00903A66"/>
    <w:rsid w:val="009F643F"/>
    <w:rsid w:val="00A33E26"/>
    <w:rsid w:val="00B766AF"/>
    <w:rsid w:val="00B94A78"/>
    <w:rsid w:val="00BA2F98"/>
    <w:rsid w:val="00C57D5C"/>
    <w:rsid w:val="00C80DFA"/>
    <w:rsid w:val="00CC0D4F"/>
    <w:rsid w:val="00D30DA4"/>
    <w:rsid w:val="00E76079"/>
    <w:rsid w:val="00EF2165"/>
    <w:rsid w:val="00F53F31"/>
    <w:rsid w:val="00F66EE6"/>
    <w:rsid w:val="00FB1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layer--absolute">
    <w:name w:val="textlayer--absolute"/>
    <w:basedOn w:val="DefaultParagraphFont"/>
    <w:rsid w:val="001F149F"/>
  </w:style>
  <w:style w:type="character" w:styleId="Hyperlink">
    <w:name w:val="Hyperlink"/>
    <w:basedOn w:val="DefaultParagraphFont"/>
    <w:uiPriority w:val="99"/>
    <w:unhideWhenUsed/>
    <w:rsid w:val="001F149F"/>
    <w:rPr>
      <w:color w:val="0563C1" w:themeColor="hyperlink"/>
      <w:u w:val="single"/>
    </w:rPr>
  </w:style>
  <w:style w:type="character" w:styleId="FollowedHyperlink">
    <w:name w:val="FollowedHyperlink"/>
    <w:basedOn w:val="DefaultParagraphFont"/>
    <w:uiPriority w:val="99"/>
    <w:semiHidden/>
    <w:unhideWhenUsed/>
    <w:rsid w:val="001F149F"/>
    <w:rPr>
      <w:color w:val="954F72" w:themeColor="followedHyperlink"/>
      <w:u w:val="single"/>
    </w:rPr>
  </w:style>
  <w:style w:type="paragraph" w:styleId="Header">
    <w:name w:val="header"/>
    <w:basedOn w:val="Normal"/>
    <w:link w:val="HeaderChar"/>
    <w:uiPriority w:val="99"/>
    <w:unhideWhenUsed/>
    <w:rsid w:val="001F14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149F"/>
  </w:style>
  <w:style w:type="paragraph" w:styleId="Footer">
    <w:name w:val="footer"/>
    <w:basedOn w:val="Normal"/>
    <w:link w:val="FooterChar"/>
    <w:uiPriority w:val="99"/>
    <w:unhideWhenUsed/>
    <w:rsid w:val="001F14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149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layer--absolute">
    <w:name w:val="textlayer--absolute"/>
    <w:basedOn w:val="DefaultParagraphFont"/>
    <w:rsid w:val="001F149F"/>
  </w:style>
  <w:style w:type="character" w:styleId="Hyperlink">
    <w:name w:val="Hyperlink"/>
    <w:basedOn w:val="DefaultParagraphFont"/>
    <w:uiPriority w:val="99"/>
    <w:unhideWhenUsed/>
    <w:rsid w:val="001F149F"/>
    <w:rPr>
      <w:color w:val="0563C1" w:themeColor="hyperlink"/>
      <w:u w:val="single"/>
    </w:rPr>
  </w:style>
  <w:style w:type="character" w:styleId="FollowedHyperlink">
    <w:name w:val="FollowedHyperlink"/>
    <w:basedOn w:val="DefaultParagraphFont"/>
    <w:uiPriority w:val="99"/>
    <w:semiHidden/>
    <w:unhideWhenUsed/>
    <w:rsid w:val="001F149F"/>
    <w:rPr>
      <w:color w:val="954F72" w:themeColor="followedHyperlink"/>
      <w:u w:val="single"/>
    </w:rPr>
  </w:style>
  <w:style w:type="paragraph" w:styleId="Header">
    <w:name w:val="header"/>
    <w:basedOn w:val="Normal"/>
    <w:link w:val="HeaderChar"/>
    <w:uiPriority w:val="99"/>
    <w:unhideWhenUsed/>
    <w:rsid w:val="001F14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149F"/>
  </w:style>
  <w:style w:type="paragraph" w:styleId="Footer">
    <w:name w:val="footer"/>
    <w:basedOn w:val="Normal"/>
    <w:link w:val="FooterChar"/>
    <w:uiPriority w:val="99"/>
    <w:unhideWhenUsed/>
    <w:rsid w:val="001F14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14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esident.asu.edu/the-office/past-presidents/lattie-f-coor" TargetMode="External"/><Relationship Id="rId3" Type="http://schemas.openxmlformats.org/officeDocument/2006/relationships/settings" Target="settings.xml"/><Relationship Id="rId7" Type="http://schemas.openxmlformats.org/officeDocument/2006/relationships/hyperlink" Target="https://public.azregents.edu/Board/2002-02-Approved-Board-MeetingMinutes.pdf"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su.edu/about/university-history-and-milesto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5</Pages>
  <Words>974</Words>
  <Characters>555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Kamande</cp:lastModifiedBy>
  <cp:revision>20</cp:revision>
  <dcterms:created xsi:type="dcterms:W3CDTF">2021-03-29T11:52:00Z</dcterms:created>
  <dcterms:modified xsi:type="dcterms:W3CDTF">2021-03-31T09:59:00Z</dcterms:modified>
</cp:coreProperties>
</file>